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DE956" w14:textId="71579920" w:rsidR="00F95350" w:rsidRPr="00701162" w:rsidRDefault="00E31732" w:rsidP="00F95350">
      <w:pPr>
        <w:rPr>
          <w:rFonts w:ascii="Bahnschrift" w:eastAsia="MS Gothic" w:hAnsi="Bahnschrift" w:cs="MS Gothic"/>
          <w:b/>
          <w:bCs/>
          <w:sz w:val="56"/>
          <w:szCs w:val="56"/>
        </w:rPr>
      </w:pPr>
      <w:r>
        <w:rPr>
          <w:rFonts w:ascii="Bahnschrift" w:eastAsia="MS Gothic" w:hAnsi="Bahnschrift" w:cs="MS Gothic"/>
          <w:b/>
          <w:bCs/>
          <w:sz w:val="56"/>
          <w:szCs w:val="56"/>
        </w:rPr>
        <w:t>PROG8190</w:t>
      </w:r>
    </w:p>
    <w:p w14:paraId="23D120E1" w14:textId="77777777" w:rsidR="00F95350" w:rsidRDefault="00F95350" w:rsidP="00F95350">
      <w:pPr>
        <w:rPr>
          <w:rFonts w:ascii="Bahnschrift SemiLight" w:eastAsia="Calibri" w:hAnsi="Bahnschrift SemiLight" w:cs="Calibri"/>
          <w:b/>
          <w:bCs/>
          <w:color w:val="BFBFBF" w:themeColor="background1" w:themeShade="BF"/>
          <w:sz w:val="32"/>
          <w:szCs w:val="32"/>
        </w:rPr>
      </w:pPr>
    </w:p>
    <w:p w14:paraId="0DBD3E92" w14:textId="77396EF1" w:rsidR="00F95350" w:rsidRDefault="00E31732" w:rsidP="00F95350">
      <w:pPr>
        <w:rPr>
          <w:b/>
          <w:bCs/>
          <w:sz w:val="32"/>
          <w:szCs w:val="32"/>
        </w:rPr>
      </w:pPr>
      <w:r>
        <w:rPr>
          <w:rFonts w:ascii="Bahnschrift SemiLight" w:eastAsia="Calibri" w:hAnsi="Bahnschrift SemiLight" w:cs="Calibri"/>
          <w:b/>
          <w:bCs/>
          <w:color w:val="BFBFBF" w:themeColor="background1" w:themeShade="BF"/>
          <w:sz w:val="32"/>
          <w:szCs w:val="32"/>
        </w:rPr>
        <w:t xml:space="preserve">Computer and Application Security </w:t>
      </w:r>
      <w:r w:rsidR="00F95350">
        <w:rPr>
          <w:b/>
          <w:bCs/>
          <w:sz w:val="32"/>
          <w:szCs w:val="32"/>
        </w:rPr>
        <w:t>____________________________</w:t>
      </w:r>
    </w:p>
    <w:p w14:paraId="3B3AC0F0" w14:textId="77777777" w:rsidR="00F95350" w:rsidRDefault="00F95350" w:rsidP="00F95350">
      <w:pPr>
        <w:rPr>
          <w:b/>
          <w:bCs/>
          <w:sz w:val="32"/>
          <w:szCs w:val="32"/>
        </w:rPr>
      </w:pPr>
    </w:p>
    <w:p w14:paraId="30160E9B" w14:textId="1F36BA98" w:rsidR="00F95350" w:rsidRDefault="00F95350" w:rsidP="00F95350">
      <w:pPr>
        <w:rPr>
          <w:rFonts w:asciiTheme="minorHAnsi" w:hAnsiTheme="minorHAnsi" w:cstheme="minorHAnsi"/>
          <w:b/>
          <w:bCs/>
          <w:sz w:val="24"/>
          <w:szCs w:val="24"/>
        </w:rPr>
      </w:pPr>
      <w:r w:rsidRPr="00E31732">
        <w:rPr>
          <w:rFonts w:asciiTheme="minorHAnsi" w:hAnsiTheme="minorHAnsi" w:cstheme="minorHAnsi"/>
          <w:b/>
          <w:bCs/>
          <w:sz w:val="24"/>
          <w:szCs w:val="24"/>
        </w:rPr>
        <w:t>Assignment #</w:t>
      </w:r>
      <w:r w:rsidR="00E31732" w:rsidRPr="00E31732">
        <w:rPr>
          <w:rFonts w:asciiTheme="minorHAnsi" w:hAnsiTheme="minorHAnsi" w:cstheme="minorHAnsi"/>
          <w:b/>
          <w:bCs/>
          <w:sz w:val="24"/>
          <w:szCs w:val="24"/>
        </w:rPr>
        <w:t>1</w:t>
      </w:r>
      <w:r w:rsidRPr="00E31732">
        <w:rPr>
          <w:rFonts w:asciiTheme="minorHAnsi" w:hAnsiTheme="minorHAnsi" w:cstheme="minorHAnsi"/>
          <w:b/>
          <w:bCs/>
          <w:sz w:val="24"/>
          <w:szCs w:val="24"/>
        </w:rPr>
        <w:t xml:space="preserve"> – </w:t>
      </w:r>
      <w:r w:rsidR="00E31732" w:rsidRPr="00E31732">
        <w:rPr>
          <w:rFonts w:asciiTheme="minorHAnsi" w:hAnsiTheme="minorHAnsi" w:cstheme="minorHAnsi"/>
          <w:b/>
          <w:bCs/>
          <w:sz w:val="24"/>
          <w:szCs w:val="24"/>
        </w:rPr>
        <w:t>Kali and Metasploitable 2</w:t>
      </w:r>
      <w:r w:rsidRPr="00E31732">
        <w:rPr>
          <w:rFonts w:asciiTheme="minorHAnsi" w:hAnsiTheme="minorHAnsi" w:cstheme="minorHAnsi"/>
          <w:b/>
          <w:bCs/>
          <w:sz w:val="24"/>
          <w:szCs w:val="24"/>
        </w:rPr>
        <w:t xml:space="preserve"> – </w:t>
      </w:r>
      <w:r w:rsidR="00950E3A" w:rsidRPr="00E31732">
        <w:rPr>
          <w:rFonts w:asciiTheme="minorHAnsi" w:hAnsiTheme="minorHAnsi" w:cstheme="minorHAnsi"/>
          <w:b/>
          <w:bCs/>
          <w:sz w:val="24"/>
          <w:szCs w:val="24"/>
        </w:rPr>
        <w:t>due</w:t>
      </w:r>
      <w:r w:rsidR="00D56BA1">
        <w:rPr>
          <w:rFonts w:asciiTheme="minorHAnsi" w:hAnsiTheme="minorHAnsi" w:cstheme="minorHAnsi"/>
          <w:b/>
          <w:bCs/>
          <w:sz w:val="24"/>
          <w:szCs w:val="24"/>
        </w:rPr>
        <w:t xml:space="preserve"> at the date/time specified</w:t>
      </w:r>
      <w:r w:rsidR="00950E3A" w:rsidRPr="00E31732">
        <w:rPr>
          <w:rFonts w:asciiTheme="minorHAnsi" w:hAnsiTheme="minorHAnsi" w:cstheme="minorHAnsi"/>
          <w:b/>
          <w:bCs/>
          <w:sz w:val="24"/>
          <w:szCs w:val="24"/>
        </w:rPr>
        <w:t xml:space="preserve"> in eConestoga</w:t>
      </w:r>
    </w:p>
    <w:p w14:paraId="593B0BB0" w14:textId="369114B6" w:rsidR="00F95350" w:rsidRDefault="00037086" w:rsidP="00037086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Marks:  / 20</w:t>
      </w:r>
    </w:p>
    <w:p w14:paraId="76D468E6" w14:textId="5EE87C4C" w:rsidR="00037086" w:rsidRDefault="00037086" w:rsidP="00037086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sz w:val="24"/>
          <w:szCs w:val="24"/>
        </w:rPr>
        <w:t>Weight: 5%</w:t>
      </w:r>
    </w:p>
    <w:p w14:paraId="40981B71" w14:textId="03C3A3C1" w:rsidR="00037086" w:rsidRPr="00037086" w:rsidRDefault="00AC14B3" w:rsidP="00037086">
      <w:pPr>
        <w:rPr>
          <w:rFonts w:asciiTheme="minorHAnsi" w:hAnsiTheme="minorHAnsi" w:cstheme="minorHAnsi"/>
          <w:b/>
          <w:bCs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6DD039" wp14:editId="48F96A91">
                <wp:simplePos x="0" y="0"/>
                <wp:positionH relativeFrom="column">
                  <wp:posOffset>-13335</wp:posOffset>
                </wp:positionH>
                <wp:positionV relativeFrom="paragraph">
                  <wp:posOffset>82550</wp:posOffset>
                </wp:positionV>
                <wp:extent cx="8197913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19791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line w14:anchorId="5BBCC8C2" id="Straight Connector 13" o:spid="_x0000_s1026" style="position:absolute;flip:y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1.05pt,6.5pt" to="644.45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" strokecolor="#4f81bd [3204]"/>
            </w:pict>
          </mc:Fallback>
        </mc:AlternateContent>
      </w:r>
    </w:p>
    <w:p w14:paraId="493C4A0C" w14:textId="77777777" w:rsidR="00F95350" w:rsidRPr="00F95350" w:rsidRDefault="00F95350" w:rsidP="00F95350">
      <w:pPr>
        <w:shd w:val="clear" w:color="auto" w:fill="FFFFFF"/>
        <w:rPr>
          <w:rFonts w:asciiTheme="minorHAnsi" w:hAnsiTheme="minorHAnsi" w:cstheme="minorHAnsi"/>
          <w:i/>
          <w:sz w:val="24"/>
          <w:szCs w:val="24"/>
        </w:rPr>
      </w:pPr>
      <w:r w:rsidRPr="00F95350">
        <w:rPr>
          <w:rFonts w:asciiTheme="minorHAnsi" w:hAnsiTheme="minorHAnsi" w:cstheme="minorHAnsi"/>
          <w:i/>
          <w:sz w:val="24"/>
          <w:szCs w:val="24"/>
        </w:rPr>
        <w:t xml:space="preserve">This is an individual assignment.  Do your own work and do not share your work with others.  Sharing work is an Academic Offense and is subject to a penalty.  Be aware that all source code and other documentation is automatically checked by eConestoga upon submission.  </w:t>
      </w:r>
    </w:p>
    <w:p w14:paraId="28F18E1F" w14:textId="77777777" w:rsidR="00F95350" w:rsidRPr="00F95350" w:rsidRDefault="00F95350" w:rsidP="00F95350">
      <w:pPr>
        <w:shd w:val="clear" w:color="auto" w:fill="FFFFFF"/>
        <w:rPr>
          <w:rFonts w:asciiTheme="minorHAnsi" w:hAnsiTheme="minorHAnsi" w:cstheme="minorHAnsi"/>
          <w:sz w:val="24"/>
          <w:szCs w:val="24"/>
        </w:rPr>
      </w:pPr>
    </w:p>
    <w:p w14:paraId="478F294B" w14:textId="08FC45C7" w:rsidR="006A2C80" w:rsidRPr="00950E3A" w:rsidRDefault="0069428F">
      <w:pPr>
        <w:pStyle w:val="BodyText"/>
        <w:spacing w:before="92" w:line="276" w:lineRule="auto"/>
        <w:ind w:left="100" w:right="114"/>
        <w:jc w:val="both"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 xml:space="preserve">The purpose of this assignment is to explore </w:t>
      </w:r>
      <w:r w:rsidR="00E31732">
        <w:rPr>
          <w:rFonts w:asciiTheme="minorHAnsi" w:hAnsiTheme="minorHAnsi" w:cstheme="minorHAnsi"/>
          <w:sz w:val="24"/>
          <w:szCs w:val="24"/>
        </w:rPr>
        <w:t>how an exploit from Kali (Metasploit) can be launched onto an unsuspecting and vulnerable version of Ubuntu (Metsplotiable 2)</w:t>
      </w:r>
    </w:p>
    <w:p w14:paraId="5A3009CC" w14:textId="510DA6F4" w:rsidR="006A2C80" w:rsidRPr="00950E3A" w:rsidRDefault="0069428F">
      <w:pPr>
        <w:spacing w:before="200" w:line="276" w:lineRule="auto"/>
        <w:ind w:left="100" w:right="115"/>
        <w:jc w:val="both"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b/>
          <w:sz w:val="24"/>
          <w:szCs w:val="24"/>
          <w:u w:val="thick"/>
        </w:rPr>
        <w:t>This assignment is to be completed individually</w:t>
      </w:r>
      <w:r w:rsidRPr="00950E3A">
        <w:rPr>
          <w:rFonts w:asciiTheme="minorHAnsi" w:hAnsiTheme="minorHAnsi" w:cstheme="minorHAnsi"/>
          <w:b/>
          <w:sz w:val="24"/>
          <w:szCs w:val="24"/>
        </w:rPr>
        <w:t xml:space="preserve">. </w:t>
      </w:r>
    </w:p>
    <w:p w14:paraId="7FF4B1FE" w14:textId="3BC38B64" w:rsidR="006A2C80" w:rsidRDefault="0069428F">
      <w:pPr>
        <w:pStyle w:val="BodyText"/>
        <w:spacing w:before="201" w:line="276" w:lineRule="auto"/>
        <w:ind w:left="100" w:right="113"/>
        <w:jc w:val="both"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 xml:space="preserve">In this </w:t>
      </w:r>
      <w:r w:rsidR="002826D0" w:rsidRPr="00950E3A">
        <w:rPr>
          <w:rFonts w:asciiTheme="minorHAnsi" w:hAnsiTheme="minorHAnsi" w:cstheme="minorHAnsi"/>
          <w:sz w:val="24"/>
          <w:szCs w:val="24"/>
        </w:rPr>
        <w:t xml:space="preserve">assignment, we will be </w:t>
      </w:r>
      <w:r w:rsidR="00E31732" w:rsidRPr="00950E3A">
        <w:rPr>
          <w:rFonts w:asciiTheme="minorHAnsi" w:hAnsiTheme="minorHAnsi" w:cstheme="minorHAnsi"/>
          <w:sz w:val="24"/>
          <w:szCs w:val="24"/>
        </w:rPr>
        <w:t>attempting to exploit the</w:t>
      </w:r>
      <w:r w:rsidR="00E31732">
        <w:rPr>
          <w:rFonts w:asciiTheme="minorHAnsi" w:hAnsiTheme="minorHAnsi" w:cstheme="minorHAnsi"/>
          <w:sz w:val="24"/>
          <w:szCs w:val="24"/>
        </w:rPr>
        <w:t xml:space="preserve"> </w:t>
      </w:r>
      <w:r w:rsidR="00F95350" w:rsidRPr="00950E3A">
        <w:rPr>
          <w:rFonts w:asciiTheme="minorHAnsi" w:hAnsiTheme="minorHAnsi" w:cstheme="minorHAnsi"/>
          <w:sz w:val="24"/>
          <w:szCs w:val="24"/>
        </w:rPr>
        <w:t>M</w:t>
      </w:r>
      <w:r w:rsidRPr="00950E3A">
        <w:rPr>
          <w:rFonts w:asciiTheme="minorHAnsi" w:hAnsiTheme="minorHAnsi" w:cstheme="minorHAnsi"/>
          <w:sz w:val="24"/>
          <w:szCs w:val="24"/>
        </w:rPr>
        <w:t xml:space="preserve">etasploitable 2  </w:t>
      </w:r>
      <w:r w:rsidR="002D0688" w:rsidRPr="00950E3A">
        <w:rPr>
          <w:rFonts w:asciiTheme="minorHAnsi" w:hAnsiTheme="minorHAnsi" w:cstheme="minorHAnsi"/>
          <w:sz w:val="24"/>
          <w:szCs w:val="24"/>
        </w:rPr>
        <w:t>V</w:t>
      </w:r>
      <w:r w:rsidRPr="00950E3A">
        <w:rPr>
          <w:rFonts w:asciiTheme="minorHAnsi" w:hAnsiTheme="minorHAnsi" w:cstheme="minorHAnsi"/>
          <w:sz w:val="24"/>
          <w:szCs w:val="24"/>
        </w:rPr>
        <w:t>irutal</w:t>
      </w:r>
      <w:r w:rsidR="00E31732">
        <w:rPr>
          <w:rFonts w:asciiTheme="minorHAnsi" w:hAnsiTheme="minorHAnsi" w:cstheme="minorHAnsi"/>
          <w:sz w:val="24"/>
          <w:szCs w:val="24"/>
        </w:rPr>
        <w:t xml:space="preserve"> </w:t>
      </w:r>
      <w:r w:rsidR="002D0688" w:rsidRPr="00950E3A">
        <w:rPr>
          <w:rFonts w:asciiTheme="minorHAnsi" w:hAnsiTheme="minorHAnsi" w:cstheme="minorHAnsi"/>
          <w:sz w:val="24"/>
          <w:szCs w:val="24"/>
        </w:rPr>
        <w:t>M</w:t>
      </w:r>
      <w:r w:rsidRPr="00950E3A">
        <w:rPr>
          <w:rFonts w:asciiTheme="minorHAnsi" w:hAnsiTheme="minorHAnsi" w:cstheme="minorHAnsi"/>
          <w:sz w:val="24"/>
          <w:szCs w:val="24"/>
        </w:rPr>
        <w:t xml:space="preserve">achine.  </w:t>
      </w:r>
      <w:r w:rsidR="00F95350" w:rsidRPr="00950E3A">
        <w:rPr>
          <w:rFonts w:asciiTheme="minorHAnsi" w:hAnsiTheme="minorHAnsi" w:cstheme="minorHAnsi"/>
          <w:sz w:val="24"/>
          <w:szCs w:val="24"/>
        </w:rPr>
        <w:t>Instructions for running this Virtual Machine are availab</w:t>
      </w:r>
      <w:r w:rsidR="0020722B">
        <w:rPr>
          <w:rFonts w:asciiTheme="minorHAnsi" w:hAnsiTheme="minorHAnsi" w:cstheme="minorHAnsi"/>
          <w:sz w:val="24"/>
          <w:szCs w:val="24"/>
        </w:rPr>
        <w:t xml:space="preserve">le </w:t>
      </w:r>
      <w:hyperlink r:id="rId7" w:history="1">
        <w:r w:rsidR="0020722B" w:rsidRPr="0020722B">
          <w:rPr>
            <w:rStyle w:val="Hyperlink"/>
            <w:rFonts w:asciiTheme="minorHAnsi" w:hAnsiTheme="minorHAnsi" w:cstheme="minorHAnsi"/>
            <w:sz w:val="24"/>
            <w:szCs w:val="24"/>
          </w:rPr>
          <w:t>here</w:t>
        </w:r>
      </w:hyperlink>
      <w:r w:rsidR="00F95350" w:rsidRPr="00950E3A">
        <w:rPr>
          <w:rFonts w:asciiTheme="minorHAnsi" w:hAnsiTheme="minorHAnsi" w:cstheme="minorHAnsi"/>
          <w:sz w:val="24"/>
          <w:szCs w:val="24"/>
        </w:rPr>
        <w:t>.</w:t>
      </w:r>
      <w:r w:rsidR="001223AC">
        <w:rPr>
          <w:rFonts w:asciiTheme="minorHAnsi" w:hAnsiTheme="minorHAnsi" w:cstheme="minorHAnsi"/>
          <w:sz w:val="24"/>
          <w:szCs w:val="24"/>
        </w:rPr>
        <w:t xml:space="preserve">  You may also need to adjust your Network Settings in </w:t>
      </w:r>
      <w:r w:rsidR="00E31732">
        <w:rPr>
          <w:rFonts w:asciiTheme="minorHAnsi" w:hAnsiTheme="minorHAnsi" w:cstheme="minorHAnsi"/>
          <w:sz w:val="24"/>
          <w:szCs w:val="24"/>
        </w:rPr>
        <w:t>each</w:t>
      </w:r>
      <w:r w:rsidR="001223AC">
        <w:rPr>
          <w:rFonts w:asciiTheme="minorHAnsi" w:hAnsiTheme="minorHAnsi" w:cstheme="minorHAnsi"/>
          <w:sz w:val="24"/>
          <w:szCs w:val="24"/>
        </w:rPr>
        <w:t xml:space="preserve"> Virtual Machine to be using </w:t>
      </w:r>
      <w:r w:rsidR="00E31732">
        <w:rPr>
          <w:rFonts w:asciiTheme="minorHAnsi" w:hAnsiTheme="minorHAnsi" w:cstheme="minorHAnsi"/>
          <w:sz w:val="24"/>
          <w:szCs w:val="24"/>
        </w:rPr>
        <w:t>a “Host-only Adapter” connection</w:t>
      </w:r>
      <w:r w:rsidR="001223AC">
        <w:rPr>
          <w:rFonts w:asciiTheme="minorHAnsi" w:hAnsiTheme="minorHAnsi" w:cstheme="minorHAnsi"/>
          <w:sz w:val="24"/>
          <w:szCs w:val="24"/>
        </w:rPr>
        <w:t xml:space="preserve"> to have </w:t>
      </w:r>
      <w:r w:rsidR="00E31732">
        <w:rPr>
          <w:rFonts w:asciiTheme="minorHAnsi" w:hAnsiTheme="minorHAnsi" w:cstheme="minorHAnsi"/>
          <w:sz w:val="24"/>
          <w:szCs w:val="24"/>
        </w:rPr>
        <w:t>both VMs on the same network:</w:t>
      </w:r>
    </w:p>
    <w:p w14:paraId="64760B3E" w14:textId="29608AC0" w:rsidR="00E31732" w:rsidRDefault="00E31732">
      <w:pPr>
        <w:pStyle w:val="BodyText"/>
        <w:spacing w:before="201" w:line="276" w:lineRule="auto"/>
        <w:ind w:left="100" w:right="11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7B7B406" wp14:editId="12779B68">
            <wp:extent cx="6083300" cy="36817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83300" cy="368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4F5DE" w14:textId="02BC4034" w:rsidR="00E31732" w:rsidRPr="00950E3A" w:rsidRDefault="005B0421">
      <w:pPr>
        <w:pStyle w:val="BodyText"/>
        <w:spacing w:before="201" w:line="276" w:lineRule="auto"/>
        <w:ind w:left="100" w:right="113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>For tasks 1 through 7 (inclusively), provide a brief sentence about what you are doing.</w:t>
      </w:r>
    </w:p>
    <w:p w14:paraId="30182182" w14:textId="0AF7C111" w:rsidR="00E31732" w:rsidRDefault="005B0421" w:rsidP="00E31732">
      <w:pPr>
        <w:pStyle w:val="BodyText"/>
        <w:spacing w:before="200" w:line="276" w:lineRule="auto"/>
        <w:ind w:left="10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4B29676" wp14:editId="3DF5781C">
                <wp:simplePos x="0" y="0"/>
                <wp:positionH relativeFrom="column">
                  <wp:posOffset>-101600</wp:posOffset>
                </wp:positionH>
                <wp:positionV relativeFrom="paragraph">
                  <wp:posOffset>188064</wp:posOffset>
                </wp:positionV>
                <wp:extent cx="971550" cy="584200"/>
                <wp:effectExtent l="0" t="19050" r="38100" b="4445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B6A5C3" w14:textId="2583FA55" w:rsidR="00E31732" w:rsidRPr="00E31732" w:rsidRDefault="00E31732" w:rsidP="00E3173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Task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type w14:anchorId="44B2967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left:0;text-align:left;margin-left:-8pt;margin-top:14.8pt;width:76.5pt;height:4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" adj="15106" fillcolor="#4f81bd [3204]" strokecolor="#243f60 [1604]" strokeweight="2pt">
                <v:textbox>
                  <w:txbxContent>
                    <w:p w14:paraId="6CB6A5C3" w14:textId="2583FA55" w:rsidR="00E31732" w:rsidRPr="00E31732" w:rsidRDefault="00E31732" w:rsidP="00E31732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>Task 1</w:t>
                      </w:r>
                    </w:p>
                  </w:txbxContent>
                </v:textbox>
              </v:shape>
            </w:pict>
          </mc:Fallback>
        </mc:AlternateContent>
      </w:r>
    </w:p>
    <w:p w14:paraId="3821165C" w14:textId="77777777" w:rsidR="00E31732" w:rsidRDefault="00E31732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554A3323" w14:textId="2C70D7DA" w:rsidR="00037086" w:rsidRDefault="0069428F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 xml:space="preserve">The first step is to find the IP address of </w:t>
      </w:r>
      <w:r w:rsidR="00E31732">
        <w:rPr>
          <w:rFonts w:asciiTheme="minorHAnsi" w:hAnsiTheme="minorHAnsi" w:cstheme="minorHAnsi"/>
          <w:sz w:val="24"/>
          <w:szCs w:val="24"/>
        </w:rPr>
        <w:t>each Virtual Machine (Kali and Metasploitable 2).  Use the appropriate command on each VM and find out each VM’s IP Address.</w:t>
      </w:r>
      <w:r w:rsidR="007F3022">
        <w:rPr>
          <w:rFonts w:asciiTheme="minorHAnsi" w:hAnsiTheme="minorHAnsi" w:cstheme="minorHAnsi"/>
          <w:sz w:val="24"/>
          <w:szCs w:val="24"/>
        </w:rPr>
        <w:t xml:space="preserve">  Remember the values of each IP address.</w:t>
      </w:r>
      <w:r w:rsidR="00E31732">
        <w:rPr>
          <w:rFonts w:asciiTheme="minorHAnsi" w:hAnsiTheme="minorHAnsi" w:cstheme="minorHAnsi"/>
          <w:sz w:val="24"/>
          <w:szCs w:val="24"/>
        </w:rPr>
        <w:t xml:space="preserve">  Include these as separate screen shots in a Word document</w:t>
      </w:r>
      <w:r w:rsidR="00037086">
        <w:rPr>
          <w:rFonts w:asciiTheme="minorHAnsi" w:hAnsiTheme="minorHAnsi" w:cstheme="minorHAnsi"/>
          <w:sz w:val="24"/>
          <w:szCs w:val="24"/>
        </w:rPr>
        <w:t xml:space="preserve"> under the heading called “Task 1”</w:t>
      </w:r>
      <w:r w:rsidR="007F3022">
        <w:rPr>
          <w:rFonts w:asciiTheme="minorHAnsi" w:hAnsiTheme="minorHAnsi" w:cstheme="minorHAnsi"/>
          <w:sz w:val="24"/>
          <w:szCs w:val="24"/>
        </w:rPr>
        <w:t xml:space="preserve">  </w:t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7F3022" w:rsidRPr="007F3022">
        <w:rPr>
          <w:rFonts w:asciiTheme="minorHAnsi" w:hAnsiTheme="minorHAnsi" w:cstheme="minorHAnsi"/>
          <w:b/>
          <w:bCs/>
          <w:sz w:val="24"/>
          <w:szCs w:val="24"/>
        </w:rPr>
        <w:t>[2 marks]</w:t>
      </w:r>
    </w:p>
    <w:p w14:paraId="6CC075A9" w14:textId="1B4FB337" w:rsidR="00037086" w:rsidRDefault="00037086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B9B16BA" wp14:editId="7B5232CF">
                <wp:simplePos x="0" y="0"/>
                <wp:positionH relativeFrom="column">
                  <wp:posOffset>-44450</wp:posOffset>
                </wp:positionH>
                <wp:positionV relativeFrom="paragraph">
                  <wp:posOffset>354965</wp:posOffset>
                </wp:positionV>
                <wp:extent cx="971550" cy="584200"/>
                <wp:effectExtent l="0" t="19050" r="38100" b="44450"/>
                <wp:wrapNone/>
                <wp:docPr id="4" name="Arrow: Righ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AA4BD4" w14:textId="150B6575" w:rsidR="00037086" w:rsidRPr="00E31732" w:rsidRDefault="00037086" w:rsidP="0003708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Task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5B9B16BA" id="Arrow: Right 4" o:spid="_x0000_s1027" type="#_x0000_t13" style="position:absolute;left:0;text-align:left;margin-left:-3.5pt;margin-top:27.95pt;width:76.5pt;height:4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" adj="15106" fillcolor="#4f81bd [3204]" strokecolor="#243f60 [1604]" strokeweight="2pt">
                <v:textbox>
                  <w:txbxContent>
                    <w:p w14:paraId="5EAA4BD4" w14:textId="150B6575" w:rsidR="00037086" w:rsidRPr="00E31732" w:rsidRDefault="00037086" w:rsidP="00037086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Task </w:t>
                      </w: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3BFA704A" w14:textId="77777777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09ECCBFD" w14:textId="77777777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08BA49D5" w14:textId="4CF2E90F" w:rsidR="00037086" w:rsidRDefault="00E31732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Verify that the</w:t>
      </w:r>
      <w:r w:rsidR="00037086">
        <w:rPr>
          <w:rFonts w:asciiTheme="minorHAnsi" w:hAnsiTheme="minorHAnsi" w:cstheme="minorHAnsi"/>
          <w:sz w:val="24"/>
          <w:szCs w:val="24"/>
        </w:rPr>
        <w:t xml:space="preserve"> two VMs</w:t>
      </w:r>
      <w:r>
        <w:rPr>
          <w:rFonts w:asciiTheme="minorHAnsi" w:hAnsiTheme="minorHAnsi" w:cstheme="minorHAnsi"/>
          <w:sz w:val="24"/>
          <w:szCs w:val="24"/>
        </w:rPr>
        <w:t xml:space="preserve"> can communicate with each other by using the </w:t>
      </w:r>
      <w:r w:rsidRPr="00E31732">
        <w:rPr>
          <w:rFonts w:asciiTheme="minorHAnsi" w:hAnsiTheme="minorHAnsi" w:cstheme="minorHAnsi"/>
          <w:b/>
          <w:bCs/>
          <w:sz w:val="24"/>
          <w:szCs w:val="24"/>
        </w:rPr>
        <w:t>ping</w:t>
      </w:r>
      <w:r>
        <w:rPr>
          <w:rFonts w:asciiTheme="minorHAnsi" w:hAnsiTheme="minorHAnsi" w:cstheme="minorHAnsi"/>
          <w:sz w:val="24"/>
          <w:szCs w:val="24"/>
        </w:rPr>
        <w:t xml:space="preserve"> command</w:t>
      </w:r>
      <w:r w:rsidR="00037086">
        <w:rPr>
          <w:rFonts w:asciiTheme="minorHAnsi" w:hAnsiTheme="minorHAnsi" w:cstheme="minorHAnsi"/>
          <w:sz w:val="24"/>
          <w:szCs w:val="24"/>
        </w:rPr>
        <w:t xml:space="preserve"> to ping each other’s IP Address.  </w:t>
      </w:r>
      <w:r w:rsidR="00806136">
        <w:rPr>
          <w:rFonts w:asciiTheme="minorHAnsi" w:hAnsiTheme="minorHAnsi" w:cstheme="minorHAnsi"/>
          <w:sz w:val="24"/>
          <w:szCs w:val="24"/>
        </w:rPr>
        <w:t xml:space="preserve">(You can quit the pings after about 10-15s using CTRL+C in each VM).  </w:t>
      </w:r>
      <w:r w:rsidR="00037086">
        <w:rPr>
          <w:rFonts w:asciiTheme="minorHAnsi" w:hAnsiTheme="minorHAnsi" w:cstheme="minorHAnsi"/>
          <w:sz w:val="24"/>
          <w:szCs w:val="24"/>
        </w:rPr>
        <w:t xml:space="preserve">Include these as separate screen shots in the same Word document as above, but under the heading called “Task 2”  </w:t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7F3022" w:rsidRPr="007F3022">
        <w:rPr>
          <w:rFonts w:asciiTheme="minorHAnsi" w:hAnsiTheme="minorHAnsi" w:cstheme="minorHAnsi"/>
          <w:b/>
          <w:bCs/>
          <w:sz w:val="24"/>
          <w:szCs w:val="24"/>
        </w:rPr>
        <w:t>[2 marks]</w:t>
      </w:r>
    </w:p>
    <w:p w14:paraId="46F65140" w14:textId="6DAF1444" w:rsidR="006A2C80" w:rsidRDefault="006A2C80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3593E628" w14:textId="429C24E8" w:rsidR="00E31732" w:rsidRDefault="00037086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B409E7C" wp14:editId="790D02D0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971550" cy="584200"/>
                <wp:effectExtent l="0" t="19050" r="38100" b="44450"/>
                <wp:wrapNone/>
                <wp:docPr id="5" name="Arrow: Righ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B21B5C" w14:textId="416C4264" w:rsidR="00037086" w:rsidRPr="00E31732" w:rsidRDefault="00037086" w:rsidP="0003708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Task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7B409E7C" id="Arrow: Right 5" o:spid="_x0000_s1028" type="#_x0000_t13" style="position:absolute;left:0;text-align:left;margin-left:0;margin-top:1.45pt;width:76.5pt;height:4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" adj="15106" fillcolor="#4f81bd [3204]" strokecolor="#243f60 [1604]" strokeweight="2pt">
                <v:textbox>
                  <w:txbxContent>
                    <w:p w14:paraId="61B21B5C" w14:textId="416C4264" w:rsidR="00037086" w:rsidRPr="00E31732" w:rsidRDefault="00037086" w:rsidP="00037086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Task </w:t>
                      </w: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16227C85" w14:textId="77777777" w:rsidR="00E31732" w:rsidRPr="00950E3A" w:rsidRDefault="00E31732" w:rsidP="00E3173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412AB2B8" w14:textId="77777777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rom your Kali VM, start up Metasploit and issue the command:</w:t>
      </w:r>
    </w:p>
    <w:p w14:paraId="6FB22093" w14:textId="7FB08E96" w:rsidR="00037086" w:rsidRPr="00037086" w:rsidRDefault="00037086" w:rsidP="00037086">
      <w:pPr>
        <w:pStyle w:val="BodyText"/>
        <w:spacing w:before="200" w:line="276" w:lineRule="auto"/>
        <w:ind w:left="720" w:right="286"/>
        <w:rPr>
          <w:rFonts w:ascii="Courier New" w:hAnsi="Courier New" w:cs="Courier New"/>
          <w:sz w:val="24"/>
          <w:szCs w:val="24"/>
        </w:rPr>
      </w:pPr>
      <w:r w:rsidRPr="00037086">
        <w:rPr>
          <w:rFonts w:ascii="Courier New" w:hAnsi="Courier New" w:cs="Courier New"/>
          <w:sz w:val="24"/>
          <w:szCs w:val="24"/>
        </w:rPr>
        <w:t xml:space="preserve">search vsftpd 2.3.4 </w:t>
      </w:r>
    </w:p>
    <w:p w14:paraId="6DB3DFF7" w14:textId="34E87601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clude the command and its result as a screen shot in</w:t>
      </w:r>
      <w:r w:rsidRPr="0003708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the same Word document as above, but under the heading called “Task 3”</w:t>
      </w:r>
      <w:r w:rsidR="007F3022">
        <w:rPr>
          <w:rFonts w:asciiTheme="minorHAnsi" w:hAnsiTheme="minorHAnsi" w:cstheme="minorHAnsi"/>
          <w:sz w:val="24"/>
          <w:szCs w:val="24"/>
        </w:rPr>
        <w:t xml:space="preserve"> </w:t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7F3022" w:rsidRPr="007F3022">
        <w:rPr>
          <w:rFonts w:asciiTheme="minorHAnsi" w:hAnsiTheme="minorHAnsi" w:cstheme="minorHAnsi"/>
          <w:b/>
          <w:bCs/>
          <w:sz w:val="24"/>
          <w:szCs w:val="24"/>
        </w:rPr>
        <w:t>[2 marks]</w:t>
      </w:r>
    </w:p>
    <w:p w14:paraId="34FEAF5A" w14:textId="36ED540C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BE269A" wp14:editId="1EDBBE69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971550" cy="584200"/>
                <wp:effectExtent l="0" t="19050" r="38100" b="4445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6D437" w14:textId="01CF14F3" w:rsidR="00037086" w:rsidRPr="00E31732" w:rsidRDefault="00037086" w:rsidP="0003708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Task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49BE269A" id="Arrow: Right 6" o:spid="_x0000_s1029" type="#_x0000_t13" style="position:absolute;left:0;text-align:left;margin-left:0;margin-top:1.5pt;width:76.5pt;height:4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" adj="15106" fillcolor="#4f81bd [3204]" strokecolor="#243f60 [1604]" strokeweight="2pt">
                <v:textbox>
                  <w:txbxContent>
                    <w:p w14:paraId="5C66D437" w14:textId="01CF14F3" w:rsidR="00037086" w:rsidRPr="00E31732" w:rsidRDefault="00037086" w:rsidP="00037086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Task </w:t>
                      </w: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6698C0F9" w14:textId="77777777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02057816" w14:textId="763DF073" w:rsidR="00E31732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ill within your Kali VM, issue the command:</w:t>
      </w:r>
    </w:p>
    <w:p w14:paraId="413E6157" w14:textId="7EFB105E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00AFD62C" w14:textId="76D85E8C" w:rsidR="00037086" w:rsidRP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="Courier New" w:hAnsi="Courier New" w:cs="Courier New"/>
          <w:sz w:val="24"/>
          <w:szCs w:val="24"/>
        </w:rPr>
      </w:pPr>
      <w:r w:rsidRPr="00037086">
        <w:rPr>
          <w:rFonts w:ascii="Courier New" w:hAnsi="Courier New" w:cs="Courier New"/>
          <w:sz w:val="24"/>
          <w:szCs w:val="24"/>
        </w:rPr>
        <w:t>use exploit/unix/ftp/vsftpd_234_backdoor</w:t>
      </w:r>
    </w:p>
    <w:p w14:paraId="7BF2125E" w14:textId="10B7933E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00C612F4" w14:textId="4600EDBB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clude the command and its result as a screen shot in</w:t>
      </w:r>
      <w:r w:rsidRPr="0003708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the same Word document as above, but under the heading called “Task 4”</w:t>
      </w:r>
      <w:r w:rsidR="007F3022">
        <w:rPr>
          <w:rFonts w:asciiTheme="minorHAnsi" w:hAnsiTheme="minorHAnsi" w:cstheme="minorHAnsi"/>
          <w:sz w:val="24"/>
          <w:szCs w:val="24"/>
        </w:rPr>
        <w:t xml:space="preserve"> </w:t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7F3022" w:rsidRPr="007F3022">
        <w:rPr>
          <w:rFonts w:asciiTheme="minorHAnsi" w:hAnsiTheme="minorHAnsi" w:cstheme="minorHAnsi"/>
          <w:b/>
          <w:bCs/>
          <w:sz w:val="24"/>
          <w:szCs w:val="24"/>
        </w:rPr>
        <w:t>[2 marks]</w:t>
      </w:r>
    </w:p>
    <w:p w14:paraId="6D9864FF" w14:textId="77777777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5CF5FAF8" w14:textId="6D172EF1" w:rsidR="00E31732" w:rsidRDefault="00E3173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5CB87B7F" w14:textId="2B54E82E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5C3EB66A" w14:textId="77777777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784A1C2B" w14:textId="7A7E598F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FB009D" wp14:editId="722409CB">
                <wp:simplePos x="0" y="0"/>
                <wp:positionH relativeFrom="column">
                  <wp:posOffset>171450</wp:posOffset>
                </wp:positionH>
                <wp:positionV relativeFrom="paragraph">
                  <wp:posOffset>-410845</wp:posOffset>
                </wp:positionV>
                <wp:extent cx="971550" cy="584200"/>
                <wp:effectExtent l="0" t="19050" r="38100" b="44450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083676" w14:textId="6B4CDAEC" w:rsidR="00037086" w:rsidRPr="00E31732" w:rsidRDefault="00037086" w:rsidP="00037086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</w:pPr>
                            <w:r w:rsidRPr="00E31732"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 xml:space="preserve">Task </w:t>
                            </w:r>
                            <w:r>
                              <w:rPr>
                                <w:rFonts w:asciiTheme="minorHAnsi" w:hAnsiTheme="minorHAnsi" w:cstheme="minorHAnsi"/>
                                <w:lang w:val="en-US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55FB009D" id="Arrow: Right 7" o:spid="_x0000_s1030" type="#_x0000_t13" style="position:absolute;left:0;text-align:left;margin-left:13.5pt;margin-top:-32.35pt;width:76.5pt;height:4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" adj="15106" fillcolor="#4f81bd [3204]" strokecolor="#243f60 [1604]" strokeweight="2pt">
                <v:textbox>
                  <w:txbxContent>
                    <w:p w14:paraId="34083676" w14:textId="6B4CDAEC" w:rsidR="00037086" w:rsidRPr="00E31732" w:rsidRDefault="00037086" w:rsidP="00037086">
                      <w:pPr>
                        <w:jc w:val="center"/>
                        <w:rPr>
                          <w:rFonts w:asciiTheme="minorHAnsi" w:hAnsiTheme="minorHAnsi" w:cstheme="minorHAnsi"/>
                          <w:lang w:val="en-US"/>
                        </w:rPr>
                      </w:pPr>
                      <w:r w:rsidRPr="00E31732">
                        <w:rPr>
                          <w:rFonts w:asciiTheme="minorHAnsi" w:hAnsiTheme="minorHAnsi" w:cstheme="minorHAnsi"/>
                          <w:lang w:val="en-US"/>
                        </w:rPr>
                        <w:t xml:space="preserve">Task </w:t>
                      </w:r>
                      <w:r>
                        <w:rPr>
                          <w:rFonts w:asciiTheme="minorHAnsi" w:hAnsiTheme="minorHAnsi" w:cstheme="minorHAnsi"/>
                          <w:lang w:val="en-US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</w:p>
    <w:p w14:paraId="2981AA7A" w14:textId="77777777" w:rsidR="00037086" w:rsidRDefault="00037086" w:rsidP="00037086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ill within your Kali VM, issue the command:</w:t>
      </w:r>
    </w:p>
    <w:p w14:paraId="6E75D146" w14:textId="77777777" w:rsidR="00037086" w:rsidRDefault="00037086" w:rsidP="00037086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38EA6B28" w14:textId="65F00F89" w:rsidR="00037086" w:rsidRPr="00037086" w:rsidRDefault="00861EB8" w:rsidP="00037086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s</w:t>
      </w:r>
      <w:r w:rsidR="00037086">
        <w:rPr>
          <w:rFonts w:ascii="Courier New" w:hAnsi="Courier New" w:cs="Courier New"/>
          <w:sz w:val="24"/>
          <w:szCs w:val="24"/>
        </w:rPr>
        <w:t>how options</w:t>
      </w:r>
    </w:p>
    <w:p w14:paraId="141DB9C5" w14:textId="77777777" w:rsidR="00037086" w:rsidRDefault="00037086" w:rsidP="00037086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536C850B" w14:textId="3F84E098" w:rsidR="00037086" w:rsidRDefault="00037086" w:rsidP="00037086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clude the command and its result as a screen shot in</w:t>
      </w:r>
      <w:r w:rsidRPr="0003708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the same Word document as above, but under the heading called “Task 5”</w:t>
      </w:r>
      <w:r w:rsidR="007F3022">
        <w:rPr>
          <w:rFonts w:asciiTheme="minorHAnsi" w:hAnsiTheme="minorHAnsi" w:cstheme="minorHAnsi"/>
          <w:sz w:val="24"/>
          <w:szCs w:val="24"/>
        </w:rPr>
        <w:t xml:space="preserve"> </w:t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7F3022" w:rsidRPr="007F3022">
        <w:rPr>
          <w:rFonts w:asciiTheme="minorHAnsi" w:hAnsiTheme="minorHAnsi" w:cstheme="minorHAnsi"/>
          <w:b/>
          <w:bCs/>
          <w:sz w:val="24"/>
          <w:szCs w:val="24"/>
        </w:rPr>
        <w:t>[2 marks]</w:t>
      </w:r>
    </w:p>
    <w:p w14:paraId="40B695BA" w14:textId="77777777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48BFD694" w14:textId="09F2A664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01CA74" wp14:editId="3D49DFE8">
                <wp:simplePos x="0" y="0"/>
                <wp:positionH relativeFrom="column">
                  <wp:posOffset>114300</wp:posOffset>
                </wp:positionH>
                <wp:positionV relativeFrom="paragraph">
                  <wp:posOffset>53975</wp:posOffset>
                </wp:positionV>
                <wp:extent cx="971550" cy="584200"/>
                <wp:effectExtent l="0" t="19050" r="38100" b="4445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C920C80" w14:textId="167802EA" w:rsidR="007F3022" w:rsidRPr="007F3022" w:rsidRDefault="007F3022" w:rsidP="007F302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US"/>
                              </w:rPr>
                            </w:pPr>
                            <w:r w:rsidRPr="007F3022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US"/>
                              </w:rPr>
                              <w:t>Task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2C01CA74" id="Arrow: Right 8" o:spid="_x0000_s1031" type="#_x0000_t13" style="position:absolute;left:0;text-align:left;margin-left:9pt;margin-top:4.25pt;width:76.5pt;height:46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" adj="15106" fillcolor="#4f81bd" strokecolor="#385d8a" strokeweight="2pt">
                <v:textbox>
                  <w:txbxContent>
                    <w:p w14:paraId="0C920C80" w14:textId="167802EA" w:rsidR="007F3022" w:rsidRPr="007F3022" w:rsidRDefault="007F3022" w:rsidP="007F3022">
                      <w:pPr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lang w:val="en-US"/>
                        </w:rPr>
                      </w:pPr>
                      <w:r w:rsidRPr="007F3022">
                        <w:rPr>
                          <w:rFonts w:asciiTheme="minorHAnsi" w:hAnsiTheme="minorHAnsi" w:cstheme="minorHAnsi"/>
                          <w:color w:val="FFFFFF" w:themeColor="background1"/>
                          <w:lang w:val="en-US"/>
                        </w:rPr>
                        <w:t>Task 6</w:t>
                      </w:r>
                    </w:p>
                  </w:txbxContent>
                </v:textbox>
              </v:shape>
            </w:pict>
          </mc:Fallback>
        </mc:AlternateContent>
      </w:r>
    </w:p>
    <w:p w14:paraId="12E963F8" w14:textId="2437C47F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5DC7FCE3" w14:textId="20161364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4BEDDB1B" w14:textId="77777777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2217BD19" w14:textId="77777777" w:rsidR="00861EB8" w:rsidRDefault="00861EB8" w:rsidP="00861EB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ill within your Kali VM, issue the command:</w:t>
      </w:r>
    </w:p>
    <w:p w14:paraId="03BE2C1F" w14:textId="77777777" w:rsidR="00861EB8" w:rsidRDefault="00861EB8" w:rsidP="00861EB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31AF520B" w14:textId="32D9D4DB" w:rsidR="00861EB8" w:rsidRPr="00037086" w:rsidRDefault="007F3022" w:rsidP="00861EB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set RHOST {IP Address of Metasploitable 2 VM}</w:t>
      </w:r>
    </w:p>
    <w:p w14:paraId="2DEB2CFD" w14:textId="69C795FF" w:rsidR="00861EB8" w:rsidRDefault="00861EB8" w:rsidP="00861EB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28D23992" w14:textId="10712162" w:rsidR="007F3022" w:rsidRDefault="007F3022" w:rsidP="00861EB8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(do not include the braces in the above command)</w:t>
      </w:r>
    </w:p>
    <w:p w14:paraId="3229BA35" w14:textId="242B4370" w:rsidR="00861EB8" w:rsidRDefault="00861EB8" w:rsidP="00861EB8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clude the command and its result as a screen shot in</w:t>
      </w:r>
      <w:r w:rsidRPr="0003708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the same Word document as above, but under the heading called “Task </w:t>
      </w:r>
      <w:r w:rsidR="007F3022">
        <w:rPr>
          <w:rFonts w:asciiTheme="minorHAnsi" w:hAnsiTheme="minorHAnsi" w:cstheme="minorHAnsi"/>
          <w:sz w:val="24"/>
          <w:szCs w:val="24"/>
        </w:rPr>
        <w:t>6</w:t>
      </w:r>
      <w:r>
        <w:rPr>
          <w:rFonts w:asciiTheme="minorHAnsi" w:hAnsiTheme="minorHAnsi" w:cstheme="minorHAnsi"/>
          <w:sz w:val="24"/>
          <w:szCs w:val="24"/>
        </w:rPr>
        <w:t>”</w:t>
      </w:r>
      <w:r w:rsidR="007F3022" w:rsidRPr="007F3022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C94E8D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C94E8D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C94E8D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C94E8D">
        <w:rPr>
          <w:rFonts w:asciiTheme="minorHAnsi" w:hAnsiTheme="minorHAnsi" w:cstheme="minorHAnsi"/>
          <w:b/>
          <w:bCs/>
          <w:sz w:val="24"/>
          <w:szCs w:val="24"/>
        </w:rPr>
        <w:tab/>
      </w:r>
      <w:r w:rsidR="007F3022" w:rsidRPr="007F3022">
        <w:rPr>
          <w:rFonts w:asciiTheme="minorHAnsi" w:hAnsiTheme="minorHAnsi" w:cstheme="minorHAnsi"/>
          <w:b/>
          <w:bCs/>
          <w:sz w:val="24"/>
          <w:szCs w:val="24"/>
        </w:rPr>
        <w:t>[2 marks]</w:t>
      </w:r>
    </w:p>
    <w:p w14:paraId="3E2F00F6" w14:textId="77777777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62802612" w14:textId="7FEE964E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0F8D7ADD" w14:textId="06A3F91E" w:rsidR="00037086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B98AABF" wp14:editId="0ADB39BB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971550" cy="584200"/>
                <wp:effectExtent l="0" t="19050" r="38100" b="44450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0CAE934" w14:textId="6949D05D" w:rsidR="007F3022" w:rsidRPr="007F3022" w:rsidRDefault="007F3022" w:rsidP="007F302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US"/>
                              </w:rPr>
                            </w:pPr>
                            <w:r w:rsidRPr="007F3022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US"/>
                              </w:rPr>
                              <w:t xml:space="preserve">Task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US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5B98AABF" id="Arrow: Right 9" o:spid="_x0000_s1032" type="#_x0000_t13" style="position:absolute;left:0;text-align:left;margin-left:0;margin-top:1.45pt;width:76.5pt;height:46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" adj="15106" fillcolor="#4f81bd" strokecolor="#385d8a" strokeweight="2pt">
                <v:textbox>
                  <w:txbxContent>
                    <w:p w14:paraId="40CAE934" w14:textId="6949D05D" w:rsidR="007F3022" w:rsidRPr="007F3022" w:rsidRDefault="007F3022" w:rsidP="007F3022">
                      <w:pPr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lang w:val="en-US"/>
                        </w:rPr>
                      </w:pPr>
                      <w:r w:rsidRPr="007F3022">
                        <w:rPr>
                          <w:rFonts w:asciiTheme="minorHAnsi" w:hAnsiTheme="minorHAnsi" w:cstheme="minorHAnsi"/>
                          <w:color w:val="FFFFFF" w:themeColor="background1"/>
                          <w:lang w:val="en-US"/>
                        </w:rPr>
                        <w:t xml:space="preserve">Task </w:t>
                      </w: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lang w:val="en-US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</w:p>
    <w:p w14:paraId="796005F6" w14:textId="4FCB6A8F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49C3C392" w14:textId="763286C9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0B69C98E" w14:textId="325BE7B0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05A82E15" w14:textId="77777777" w:rsidR="007F3022" w:rsidRDefault="007F3022" w:rsidP="007F302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ill within your Kali VM, issue the command:</w:t>
      </w:r>
    </w:p>
    <w:p w14:paraId="1FFC9CD2" w14:textId="77777777" w:rsidR="007F3022" w:rsidRDefault="007F3022" w:rsidP="007F302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589F4E26" w14:textId="34B3DC99" w:rsidR="007F3022" w:rsidRPr="007F3022" w:rsidRDefault="007F3022" w:rsidP="007F302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="Courier New" w:hAnsi="Courier New" w:cs="Courier New"/>
          <w:sz w:val="24"/>
          <w:szCs w:val="24"/>
        </w:rPr>
      </w:pPr>
      <w:r w:rsidRPr="007F3022">
        <w:rPr>
          <w:rFonts w:ascii="Courier New" w:hAnsi="Courier New" w:cs="Courier New"/>
          <w:sz w:val="24"/>
          <w:szCs w:val="24"/>
        </w:rPr>
        <w:t>exploit</w:t>
      </w:r>
    </w:p>
    <w:p w14:paraId="10F2F545" w14:textId="2FD004A4" w:rsidR="007F3022" w:rsidRDefault="007F3022" w:rsidP="007F302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nclude the command and its result as a screen shot in</w:t>
      </w:r>
      <w:r w:rsidRPr="00037086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the same Word document as above, but under the heading called “Task 7” </w:t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="00C94E8D">
        <w:rPr>
          <w:rFonts w:asciiTheme="minorHAnsi" w:hAnsiTheme="minorHAnsi" w:cstheme="minorHAnsi"/>
          <w:sz w:val="24"/>
          <w:szCs w:val="24"/>
        </w:rPr>
        <w:tab/>
      </w:r>
      <w:r w:rsidRPr="007F3022">
        <w:rPr>
          <w:rFonts w:asciiTheme="minorHAnsi" w:hAnsiTheme="minorHAnsi" w:cstheme="minorHAnsi"/>
          <w:b/>
          <w:bCs/>
          <w:sz w:val="24"/>
          <w:szCs w:val="24"/>
        </w:rPr>
        <w:t>[2 marks]</w:t>
      </w:r>
    </w:p>
    <w:p w14:paraId="0AD417F8" w14:textId="1879AC13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610C38F7" w14:textId="77777777" w:rsidR="007F3022" w:rsidRDefault="007F3022" w:rsidP="007F302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br w:type="page"/>
      </w:r>
    </w:p>
    <w:p w14:paraId="65D2531E" w14:textId="77777777" w:rsidR="007F3022" w:rsidRDefault="007F3022" w:rsidP="007F302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2F374A8D" w14:textId="77777777" w:rsidR="007F3022" w:rsidRDefault="007F3022" w:rsidP="007F302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18D4A198" w14:textId="77777777" w:rsidR="007F3022" w:rsidRDefault="007F3022" w:rsidP="007F302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</w:p>
    <w:p w14:paraId="74B9ADA8" w14:textId="60003EFC" w:rsidR="005B0421" w:rsidRDefault="007F3022" w:rsidP="007F3022">
      <w:pPr>
        <w:pStyle w:val="BodyText"/>
        <w:spacing w:before="200" w:line="276" w:lineRule="auto"/>
        <w:ind w:left="7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8B3CD97" wp14:editId="21B9C256">
                <wp:simplePos x="0" y="0"/>
                <wp:positionH relativeFrom="column">
                  <wp:posOffset>-63500</wp:posOffset>
                </wp:positionH>
                <wp:positionV relativeFrom="paragraph">
                  <wp:posOffset>-657225</wp:posOffset>
                </wp:positionV>
                <wp:extent cx="971550" cy="584200"/>
                <wp:effectExtent l="0" t="19050" r="38100" b="4445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584200"/>
                        </a:xfrm>
                        <a:prstGeom prst="rightArrow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solidFill>
                            <a:srgbClr val="4F81BD">
                              <a:shade val="50000"/>
                            </a:srgbClr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6813D862" w14:textId="68D0216A" w:rsidR="007F3022" w:rsidRPr="007F3022" w:rsidRDefault="007F3022" w:rsidP="007F3022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US"/>
                              </w:rPr>
                            </w:pPr>
                            <w:r w:rsidRPr="007F3022"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US"/>
                              </w:rPr>
                              <w:t xml:space="preserve">Task </w:t>
                            </w:r>
                            <w:r>
                              <w:rPr>
                                <w:rFonts w:asciiTheme="minorHAnsi" w:hAnsiTheme="minorHAnsi" w:cstheme="minorHAnsi"/>
                                <w:color w:val="FFFFFF" w:themeColor="background1"/>
                                <w:lang w:val="en-US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shape w14:anchorId="18B3CD97" id="Arrow: Right 10" o:spid="_x0000_s1033" type="#_x0000_t13" style="position:absolute;left:0;text-align:left;margin-left:-5pt;margin-top:-51.75pt;width:76.5pt;height:46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" adj="15106" fillcolor="#4f81bd" strokecolor="#385d8a" strokeweight="2pt">
                <v:textbox>
                  <w:txbxContent>
                    <w:p w14:paraId="6813D862" w14:textId="68D0216A" w:rsidR="007F3022" w:rsidRPr="007F3022" w:rsidRDefault="007F3022" w:rsidP="007F3022">
                      <w:pPr>
                        <w:jc w:val="center"/>
                        <w:rPr>
                          <w:rFonts w:asciiTheme="minorHAnsi" w:hAnsiTheme="minorHAnsi" w:cstheme="minorHAnsi"/>
                          <w:color w:val="FFFFFF" w:themeColor="background1"/>
                          <w:lang w:val="en-US"/>
                        </w:rPr>
                      </w:pPr>
                      <w:r w:rsidRPr="007F3022">
                        <w:rPr>
                          <w:rFonts w:asciiTheme="minorHAnsi" w:hAnsiTheme="minorHAnsi" w:cstheme="minorHAnsi"/>
                          <w:color w:val="FFFFFF" w:themeColor="background1"/>
                          <w:lang w:val="en-US"/>
                        </w:rPr>
                        <w:t xml:space="preserve">Task </w:t>
                      </w:r>
                      <w:r>
                        <w:rPr>
                          <w:rFonts w:asciiTheme="minorHAnsi" w:hAnsiTheme="minorHAnsi" w:cstheme="minorHAnsi"/>
                          <w:color w:val="FFFFFF" w:themeColor="background1"/>
                          <w:lang w:val="en-US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C94E8D">
        <w:rPr>
          <w:rFonts w:asciiTheme="minorHAnsi" w:hAnsiTheme="minorHAnsi" w:cstheme="minorHAnsi"/>
          <w:sz w:val="24"/>
          <w:szCs w:val="24"/>
        </w:rPr>
        <w:t>Under a heading called “Task 8”, p</w:t>
      </w:r>
      <w:r w:rsidR="005B0421">
        <w:rPr>
          <w:rFonts w:asciiTheme="minorHAnsi" w:hAnsiTheme="minorHAnsi" w:cstheme="minorHAnsi"/>
          <w:sz w:val="24"/>
          <w:szCs w:val="24"/>
        </w:rPr>
        <w:t>rovide a Reflection for this Assignment – taking into account the following:</w:t>
      </w:r>
    </w:p>
    <w:p w14:paraId="6DA5DA40" w14:textId="6B179FE5" w:rsidR="005B0421" w:rsidRDefault="005B0421" w:rsidP="005B0421">
      <w:pPr>
        <w:pStyle w:val="BodyText"/>
        <w:numPr>
          <w:ilvl w:val="0"/>
          <w:numId w:val="3"/>
        </w:numPr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at worked well for you</w:t>
      </w:r>
    </w:p>
    <w:p w14:paraId="045DF740" w14:textId="4DFA3F76" w:rsidR="005B0421" w:rsidRDefault="005B0421" w:rsidP="005B0421">
      <w:pPr>
        <w:pStyle w:val="BodyText"/>
        <w:numPr>
          <w:ilvl w:val="0"/>
          <w:numId w:val="3"/>
        </w:numPr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at didn’t work well and how you resolved the issue(s)</w:t>
      </w:r>
    </w:p>
    <w:p w14:paraId="14617081" w14:textId="753595AE" w:rsidR="005B0421" w:rsidRDefault="005B0421" w:rsidP="005B0421">
      <w:pPr>
        <w:pStyle w:val="BodyText"/>
        <w:numPr>
          <w:ilvl w:val="0"/>
          <w:numId w:val="3"/>
        </w:numPr>
        <w:spacing w:before="200" w:line="276" w:lineRule="auto"/>
        <w:ind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hat is one thing that you were able to learn or accomplish through this Assignment that you did not know prior to starting.</w:t>
      </w:r>
    </w:p>
    <w:p w14:paraId="0578772E" w14:textId="23BC2EDF" w:rsidR="007F3022" w:rsidRDefault="007F3022" w:rsidP="005B0421">
      <w:pPr>
        <w:pStyle w:val="BodyText"/>
        <w:spacing w:before="200" w:line="276" w:lineRule="auto"/>
        <w:ind w:left="7920" w:right="286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7F3022">
        <w:rPr>
          <w:rFonts w:asciiTheme="minorHAnsi" w:hAnsiTheme="minorHAnsi" w:cstheme="minorHAnsi"/>
          <w:b/>
          <w:bCs/>
          <w:sz w:val="24"/>
          <w:szCs w:val="24"/>
        </w:rPr>
        <w:t>[</w:t>
      </w:r>
      <w:r>
        <w:rPr>
          <w:rFonts w:asciiTheme="minorHAnsi" w:hAnsiTheme="minorHAnsi" w:cstheme="minorHAnsi"/>
          <w:b/>
          <w:bCs/>
          <w:sz w:val="24"/>
          <w:szCs w:val="24"/>
        </w:rPr>
        <w:t>6</w:t>
      </w:r>
      <w:r w:rsidRPr="007F3022">
        <w:rPr>
          <w:rFonts w:asciiTheme="minorHAnsi" w:hAnsiTheme="minorHAnsi" w:cstheme="minorHAnsi"/>
          <w:b/>
          <w:bCs/>
          <w:sz w:val="24"/>
          <w:szCs w:val="24"/>
        </w:rPr>
        <w:t xml:space="preserve"> marks]</w:t>
      </w:r>
    </w:p>
    <w:p w14:paraId="077C3EBB" w14:textId="7980E5B1" w:rsidR="007F3022" w:rsidRDefault="007F3022">
      <w:pPr>
        <w:rPr>
          <w:rFonts w:asciiTheme="minorHAnsi" w:hAnsiTheme="minorHAnsi" w:cstheme="minorHAnsi"/>
          <w:sz w:val="24"/>
          <w:szCs w:val="24"/>
        </w:rPr>
      </w:pPr>
    </w:p>
    <w:p w14:paraId="13D5FB63" w14:textId="77777777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60BBF04C" w14:textId="6D589309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7976BF3" wp14:editId="7E93B135">
                <wp:simplePos x="0" y="0"/>
                <wp:positionH relativeFrom="column">
                  <wp:posOffset>0</wp:posOffset>
                </wp:positionH>
                <wp:positionV relativeFrom="paragraph">
                  <wp:posOffset>69215</wp:posOffset>
                </wp:positionV>
                <wp:extent cx="645795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22B2E5B4" id="Straight Connector 11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5.45pt" to="508.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" strokecolor="#4579b8 [3044]"/>
            </w:pict>
          </mc:Fallback>
        </mc:AlternateContent>
      </w:r>
    </w:p>
    <w:p w14:paraId="52EFC176" w14:textId="1F50FB1B" w:rsid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4EC101BF" w14:textId="732D6709" w:rsidR="00037086" w:rsidRPr="007F3022" w:rsidRDefault="007F302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7F3022">
        <w:rPr>
          <w:rFonts w:asciiTheme="minorHAnsi" w:hAnsiTheme="minorHAnsi" w:cstheme="minorHAnsi"/>
          <w:b/>
          <w:bCs/>
          <w:sz w:val="24"/>
          <w:szCs w:val="24"/>
        </w:rPr>
        <w:t>Submissions:</w:t>
      </w:r>
    </w:p>
    <w:p w14:paraId="35F2A342" w14:textId="64763892" w:rsidR="00037086" w:rsidRDefault="00037086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38490450" w14:textId="3F2C61FD" w:rsidR="00950E3A" w:rsidRDefault="00950E3A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>eConestoga submission</w:t>
      </w:r>
      <w:r w:rsidR="005138A2">
        <w:rPr>
          <w:rFonts w:asciiTheme="minorHAnsi" w:hAnsiTheme="minorHAnsi" w:cstheme="minorHAnsi"/>
          <w:sz w:val="24"/>
          <w:szCs w:val="24"/>
        </w:rPr>
        <w:t xml:space="preserve"> – </w:t>
      </w:r>
    </w:p>
    <w:p w14:paraId="1188DB90" w14:textId="6025CEB6" w:rsidR="005138A2" w:rsidRDefault="005138A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7519DE39" w14:textId="26D0665B" w:rsidR="005138A2" w:rsidRPr="005138A2" w:rsidRDefault="005138A2" w:rsidP="005138A2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5138A2">
        <w:rPr>
          <w:rFonts w:asciiTheme="minorHAnsi" w:hAnsiTheme="minorHAnsi" w:cstheme="minorHAnsi"/>
          <w:sz w:val="24"/>
          <w:szCs w:val="24"/>
        </w:rPr>
        <w:t>A single MS Word document named:</w:t>
      </w:r>
    </w:p>
    <w:p w14:paraId="7C6F3660" w14:textId="77777777" w:rsidR="005138A2" w:rsidRPr="005138A2" w:rsidRDefault="005138A2" w:rsidP="005138A2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518602E0" w14:textId="402BDCAA" w:rsidR="005138A2" w:rsidRPr="005138A2" w:rsidRDefault="005138A2" w:rsidP="005138A2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b/>
          <w:bCs/>
          <w:sz w:val="24"/>
          <w:szCs w:val="24"/>
        </w:rPr>
      </w:pPr>
      <w:r w:rsidRPr="005138A2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5138A2">
        <w:rPr>
          <w:rFonts w:asciiTheme="minorHAnsi" w:hAnsiTheme="minorHAnsi" w:cstheme="minorHAnsi"/>
          <w:b/>
          <w:bCs/>
          <w:sz w:val="24"/>
          <w:szCs w:val="24"/>
        </w:rPr>
        <w:t xml:space="preserve">FirstName_LastName_StudentID_Assignment1.docx </w:t>
      </w:r>
    </w:p>
    <w:p w14:paraId="5F04C1A4" w14:textId="77777777" w:rsidR="005138A2" w:rsidRPr="005138A2" w:rsidRDefault="005138A2" w:rsidP="005138A2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1D292AE9" w14:textId="7AD933D3" w:rsidR="005138A2" w:rsidRPr="005138A2" w:rsidRDefault="005138A2" w:rsidP="005138A2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16"/>
          <w:szCs w:val="16"/>
        </w:rPr>
      </w:pPr>
      <w:r w:rsidRPr="005138A2"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>
        <w:rPr>
          <w:rFonts w:asciiTheme="minorHAnsi" w:hAnsiTheme="minorHAnsi" w:cstheme="minorHAnsi"/>
          <w:sz w:val="24"/>
          <w:szCs w:val="24"/>
        </w:rPr>
        <w:tab/>
      </w:r>
      <w:r w:rsidRPr="005138A2">
        <w:rPr>
          <w:rFonts w:asciiTheme="minorHAnsi" w:hAnsiTheme="minorHAnsi" w:cstheme="minorHAnsi"/>
          <w:sz w:val="16"/>
          <w:szCs w:val="16"/>
        </w:rPr>
        <w:t>Where FirstName, LastName and StudentID (seven-digit student ID) are your particulars.</w:t>
      </w:r>
    </w:p>
    <w:p w14:paraId="4F5FF6D3" w14:textId="77777777" w:rsidR="005138A2" w:rsidRPr="005138A2" w:rsidRDefault="005138A2" w:rsidP="005138A2">
      <w:pPr>
        <w:pStyle w:val="ListParagraph"/>
        <w:widowControl/>
        <w:shd w:val="clear" w:color="auto" w:fill="FFFFFF" w:themeFill="background1"/>
        <w:autoSpaceDE/>
        <w:autoSpaceDN/>
        <w:ind w:left="720"/>
        <w:contextualSpacing/>
        <w:rPr>
          <w:rFonts w:asciiTheme="minorHAnsi" w:hAnsiTheme="minorHAnsi" w:cstheme="minorHAnsi"/>
          <w:sz w:val="24"/>
          <w:szCs w:val="24"/>
        </w:rPr>
      </w:pPr>
    </w:p>
    <w:p w14:paraId="2578035F" w14:textId="2F8CCFC0" w:rsidR="005138A2" w:rsidRDefault="005138A2" w:rsidP="005138A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  <w:r w:rsidRPr="005138A2">
        <w:rPr>
          <w:rFonts w:asciiTheme="minorHAnsi" w:hAnsiTheme="minorHAnsi" w:cstheme="minorHAnsi"/>
          <w:sz w:val="24"/>
          <w:szCs w:val="24"/>
        </w:rPr>
        <w:tab/>
        <w:t>that contains:</w:t>
      </w:r>
    </w:p>
    <w:p w14:paraId="4074E945" w14:textId="77777777" w:rsidR="005138A2" w:rsidRPr="00950E3A" w:rsidRDefault="005138A2" w:rsidP="00E31732">
      <w:pPr>
        <w:pStyle w:val="ListParagraph"/>
        <w:widowControl/>
        <w:shd w:val="clear" w:color="auto" w:fill="FFFFFF" w:themeFill="background1"/>
        <w:autoSpaceDE/>
        <w:autoSpaceDN/>
        <w:ind w:left="720" w:firstLine="0"/>
        <w:contextualSpacing/>
        <w:rPr>
          <w:rFonts w:asciiTheme="minorHAnsi" w:hAnsiTheme="minorHAnsi" w:cstheme="minorHAnsi"/>
          <w:sz w:val="24"/>
          <w:szCs w:val="24"/>
        </w:rPr>
      </w:pPr>
    </w:p>
    <w:p w14:paraId="6437371E" w14:textId="72108D2C" w:rsidR="00950E3A" w:rsidRPr="00950E3A" w:rsidRDefault="00950E3A" w:rsidP="00950E3A">
      <w:pPr>
        <w:pStyle w:val="ListParagraph"/>
        <w:widowControl/>
        <w:numPr>
          <w:ilvl w:val="1"/>
          <w:numId w:val="2"/>
        </w:numPr>
        <w:shd w:val="clear" w:color="auto" w:fill="FFFFFF"/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>Assignment Title Page with your name, student ID, “Assignment #</w:t>
      </w:r>
      <w:r w:rsidR="007F3022">
        <w:rPr>
          <w:rFonts w:asciiTheme="minorHAnsi" w:hAnsiTheme="minorHAnsi" w:cstheme="minorHAnsi"/>
          <w:sz w:val="24"/>
          <w:szCs w:val="24"/>
        </w:rPr>
        <w:t>1</w:t>
      </w:r>
      <w:r w:rsidRPr="00950E3A">
        <w:rPr>
          <w:rFonts w:asciiTheme="minorHAnsi" w:hAnsiTheme="minorHAnsi" w:cstheme="minorHAnsi"/>
          <w:sz w:val="24"/>
          <w:szCs w:val="24"/>
        </w:rPr>
        <w:t>” in the title and date</w:t>
      </w:r>
    </w:p>
    <w:p w14:paraId="0446B41D" w14:textId="2DE15E87" w:rsidR="00950E3A" w:rsidRPr="00950E3A" w:rsidRDefault="00950E3A" w:rsidP="00950E3A">
      <w:pPr>
        <w:pStyle w:val="ListParagraph"/>
        <w:widowControl/>
        <w:numPr>
          <w:ilvl w:val="1"/>
          <w:numId w:val="2"/>
        </w:numPr>
        <w:shd w:val="clear" w:color="auto" w:fill="FFFFFF"/>
        <w:autoSpaceDE/>
        <w:autoSpaceDN/>
        <w:contextualSpacing/>
        <w:rPr>
          <w:rFonts w:asciiTheme="minorHAnsi" w:hAnsiTheme="minorHAnsi" w:cstheme="minorHAnsi"/>
          <w:sz w:val="24"/>
          <w:szCs w:val="24"/>
        </w:rPr>
      </w:pPr>
      <w:r w:rsidRPr="00950E3A">
        <w:rPr>
          <w:rFonts w:asciiTheme="minorHAnsi" w:hAnsiTheme="minorHAnsi" w:cstheme="minorHAnsi"/>
          <w:sz w:val="24"/>
          <w:szCs w:val="24"/>
        </w:rPr>
        <w:t>Answers to the above questions</w:t>
      </w:r>
      <w:r w:rsidR="007F3022">
        <w:rPr>
          <w:rFonts w:asciiTheme="minorHAnsi" w:hAnsiTheme="minorHAnsi" w:cstheme="minorHAnsi"/>
          <w:sz w:val="24"/>
          <w:szCs w:val="24"/>
        </w:rPr>
        <w:t>,</w:t>
      </w:r>
      <w:r w:rsidR="00C94E8D">
        <w:rPr>
          <w:rFonts w:asciiTheme="minorHAnsi" w:hAnsiTheme="minorHAnsi" w:cstheme="minorHAnsi"/>
          <w:sz w:val="24"/>
          <w:szCs w:val="24"/>
        </w:rPr>
        <w:t xml:space="preserve"> along with accompanying</w:t>
      </w:r>
      <w:r w:rsidR="007F3022">
        <w:rPr>
          <w:rFonts w:asciiTheme="minorHAnsi" w:hAnsiTheme="minorHAnsi" w:cstheme="minorHAnsi"/>
          <w:sz w:val="24"/>
          <w:szCs w:val="24"/>
        </w:rPr>
        <w:t xml:space="preserve"> screen shots</w:t>
      </w:r>
    </w:p>
    <w:p w14:paraId="137567D0" w14:textId="115D10D5" w:rsidR="00950E3A" w:rsidRDefault="00950E3A" w:rsidP="00950E3A">
      <w:pPr>
        <w:pStyle w:val="ListParagraph"/>
        <w:widowControl/>
        <w:numPr>
          <w:ilvl w:val="1"/>
          <w:numId w:val="2"/>
        </w:numPr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B1089C">
        <w:rPr>
          <w:rFonts w:asciiTheme="minorHAnsi" w:hAnsiTheme="minorHAnsi" w:cstheme="minorHAnsi"/>
          <w:sz w:val="24"/>
          <w:szCs w:val="24"/>
        </w:rPr>
        <w:t>References</w:t>
      </w:r>
    </w:p>
    <w:p w14:paraId="2916C36C" w14:textId="6754F25F" w:rsidR="005138A2" w:rsidRPr="005138A2" w:rsidRDefault="005138A2" w:rsidP="005138A2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7B7BBB0F" w14:textId="77777777" w:rsidR="005138A2" w:rsidRPr="005138A2" w:rsidRDefault="005138A2" w:rsidP="005138A2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5138A2">
        <w:rPr>
          <w:rFonts w:asciiTheme="minorHAnsi" w:hAnsiTheme="minorHAnsi" w:cstheme="minorHAnsi"/>
          <w:sz w:val="20"/>
          <w:szCs w:val="20"/>
        </w:rPr>
        <w:t>Late penalties will apply for any/all submissions submitted past the due date.</w:t>
      </w:r>
    </w:p>
    <w:p w14:paraId="54C41FF7" w14:textId="4E65AE28" w:rsidR="005138A2" w:rsidRPr="005138A2" w:rsidRDefault="005138A2" w:rsidP="005138A2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030B27C4" w14:textId="38B0A0B4" w:rsidR="005138A2" w:rsidRPr="005138A2" w:rsidRDefault="005138A2" w:rsidP="005138A2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5138A2">
        <w:rPr>
          <w:rFonts w:asciiTheme="minorHAnsi" w:hAnsiTheme="minorHAnsi" w:cstheme="minorHAnsi"/>
          <w:sz w:val="20"/>
          <w:szCs w:val="20"/>
        </w:rPr>
        <w:t>A -10% penalty will be applied for any files that are zipped up or not using the correct naming format.</w:t>
      </w:r>
    </w:p>
    <w:p w14:paraId="5E01464B" w14:textId="77777777" w:rsidR="005138A2" w:rsidRPr="005138A2" w:rsidRDefault="005138A2" w:rsidP="005138A2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0"/>
          <w:szCs w:val="20"/>
        </w:rPr>
      </w:pPr>
    </w:p>
    <w:p w14:paraId="0C44B58B" w14:textId="6D11E0DA" w:rsidR="005138A2" w:rsidRPr="005138A2" w:rsidRDefault="002C5179" w:rsidP="005138A2">
      <w:pPr>
        <w:widowControl/>
        <w:shd w:val="clear" w:color="auto" w:fill="FFFFFF"/>
        <w:tabs>
          <w:tab w:val="left" w:pos="1901"/>
        </w:tabs>
        <w:autoSpaceDE/>
        <w:autoSpaceDN/>
        <w:spacing w:before="1" w:line="276" w:lineRule="auto"/>
        <w:ind w:right="118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02BFB4B" wp14:editId="1F5DF9E8">
                <wp:simplePos x="0" y="0"/>
                <wp:positionH relativeFrom="column">
                  <wp:posOffset>-87630</wp:posOffset>
                </wp:positionH>
                <wp:positionV relativeFrom="paragraph">
                  <wp:posOffset>741793</wp:posOffset>
                </wp:positionV>
                <wp:extent cx="64579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57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line w14:anchorId="488DE186" id="Straight Connector 12" o:spid="_x0000_s1026" style="position:absolute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9pt,58.4pt" to="501.6pt,5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" strokecolor="#4579b8 [3044]"/>
            </w:pict>
          </mc:Fallback>
        </mc:AlternateContent>
      </w:r>
      <w:r w:rsidR="005138A2" w:rsidRPr="005138A2">
        <w:rPr>
          <w:rFonts w:asciiTheme="minorHAnsi" w:hAnsiTheme="minorHAnsi" w:cstheme="minorHAnsi"/>
          <w:sz w:val="20"/>
          <w:szCs w:val="20"/>
        </w:rPr>
        <w:t>As this is a technical report, proper spelling and grammar will also be required and marks may be lost for reports that have poor spelling and / or grammar.</w:t>
      </w:r>
      <w:r w:rsidR="005138A2">
        <w:rPr>
          <w:rFonts w:asciiTheme="minorHAnsi" w:hAnsiTheme="minorHAnsi" w:cstheme="minorHAnsi"/>
          <w:sz w:val="20"/>
          <w:szCs w:val="20"/>
        </w:rPr>
        <w:t xml:space="preserve">  </w:t>
      </w:r>
      <w:r w:rsidR="005138A2" w:rsidRPr="005138A2">
        <w:rPr>
          <w:rFonts w:asciiTheme="minorHAnsi" w:hAnsiTheme="minorHAnsi" w:cstheme="minorHAnsi"/>
          <w:sz w:val="20"/>
          <w:szCs w:val="20"/>
        </w:rPr>
        <w:t>A more detailed marking scheme is shown in the Rubric associated with the Assignment Folder in eConestoga.</w:t>
      </w:r>
    </w:p>
    <w:sectPr w:rsidR="005138A2" w:rsidRPr="005138A2">
      <w:headerReference w:type="default" r:id="rId9"/>
      <w:footerReference w:type="default" r:id="rId10"/>
      <w:pgSz w:w="12240" w:h="15840"/>
      <w:pgMar w:top="1340" w:right="1320" w:bottom="1460" w:left="1340" w:header="707" w:footer="127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D786E" w14:textId="77777777" w:rsidR="002957B4" w:rsidRDefault="002957B4">
      <w:r>
        <w:separator/>
      </w:r>
    </w:p>
  </w:endnote>
  <w:endnote w:type="continuationSeparator" w:id="0">
    <w:p w14:paraId="422698B0" w14:textId="77777777" w:rsidR="002957B4" w:rsidRDefault="002957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1EB0F" w14:textId="0D179785" w:rsidR="006A2C80" w:rsidRDefault="006A2C80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1AA51" w14:textId="77777777" w:rsidR="002957B4" w:rsidRDefault="002957B4">
      <w:r>
        <w:separator/>
      </w:r>
    </w:p>
  </w:footnote>
  <w:footnote w:type="continuationSeparator" w:id="0">
    <w:p w14:paraId="338E9209" w14:textId="77777777" w:rsidR="002957B4" w:rsidRDefault="002957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5B081" w14:textId="5E70434A" w:rsidR="006A2C80" w:rsidRDefault="00B1089C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4F8B59A7" wp14:editId="1B211005">
              <wp:simplePos x="0" y="0"/>
              <wp:positionH relativeFrom="page">
                <wp:posOffset>2386330</wp:posOffset>
              </wp:positionH>
              <wp:positionV relativeFrom="page">
                <wp:posOffset>436245</wp:posOffset>
              </wp:positionV>
              <wp:extent cx="2999740" cy="141605"/>
              <wp:effectExtent l="0" t="0" r="0" b="3175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9974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99F466C" w14:textId="1C01711F" w:rsidR="006A2C80" w:rsidRDefault="006A2C80">
                          <w:pPr>
                            <w:spacing w:before="20"/>
                            <w:ind w:left="20"/>
                            <w:rPr>
                              <w:rFonts w:ascii="Georgia"/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F8B59A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34" type="#_x0000_t202" style="position:absolute;margin-left:187.9pt;margin-top:34.35pt;width:236.2pt;height:11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" filled="f" stroked="f">
              <v:textbox inset="0,0,0,0">
                <w:txbxContent>
                  <w:p w14:paraId="199F466C" w14:textId="1C01711F" w:rsidR="006A2C80" w:rsidRDefault="006A2C80">
                    <w:pPr>
                      <w:spacing w:before="20"/>
                      <w:ind w:left="20"/>
                      <w:rPr>
                        <w:rFonts w:ascii="Georgia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46A26"/>
    <w:multiLevelType w:val="hybridMultilevel"/>
    <w:tmpl w:val="9B127A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50DCE"/>
    <w:multiLevelType w:val="hybridMultilevel"/>
    <w:tmpl w:val="31FCEDB2"/>
    <w:lvl w:ilvl="0" w:tplc="0FB29DCC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E61522B"/>
    <w:multiLevelType w:val="hybridMultilevel"/>
    <w:tmpl w:val="F7E81ED0"/>
    <w:lvl w:ilvl="0" w:tplc="751075E2">
      <w:numFmt w:val="bullet"/>
      <w:lvlText w:val=""/>
      <w:lvlJc w:val="left"/>
      <w:pPr>
        <w:ind w:left="1900" w:hanging="360"/>
      </w:pPr>
      <w:rPr>
        <w:rFonts w:ascii="Symbol" w:eastAsia="Symbol" w:hAnsi="Symbol" w:cs="Symbol" w:hint="default"/>
        <w:w w:val="100"/>
        <w:sz w:val="22"/>
        <w:szCs w:val="22"/>
        <w:lang w:val="en-CA" w:eastAsia="en-CA" w:bidi="en-CA"/>
      </w:rPr>
    </w:lvl>
    <w:lvl w:ilvl="1" w:tplc="D69CAB98">
      <w:numFmt w:val="bullet"/>
      <w:lvlText w:val="•"/>
      <w:lvlJc w:val="left"/>
      <w:pPr>
        <w:ind w:left="2668" w:hanging="360"/>
      </w:pPr>
      <w:rPr>
        <w:rFonts w:hint="default"/>
        <w:lang w:val="en-CA" w:eastAsia="en-CA" w:bidi="en-CA"/>
      </w:rPr>
    </w:lvl>
    <w:lvl w:ilvl="2" w:tplc="85F447BC">
      <w:numFmt w:val="bullet"/>
      <w:lvlText w:val="•"/>
      <w:lvlJc w:val="left"/>
      <w:pPr>
        <w:ind w:left="3436" w:hanging="360"/>
      </w:pPr>
      <w:rPr>
        <w:rFonts w:hint="default"/>
        <w:lang w:val="en-CA" w:eastAsia="en-CA" w:bidi="en-CA"/>
      </w:rPr>
    </w:lvl>
    <w:lvl w:ilvl="3" w:tplc="6EA6314A">
      <w:numFmt w:val="bullet"/>
      <w:lvlText w:val="•"/>
      <w:lvlJc w:val="left"/>
      <w:pPr>
        <w:ind w:left="4204" w:hanging="360"/>
      </w:pPr>
      <w:rPr>
        <w:rFonts w:hint="default"/>
        <w:lang w:val="en-CA" w:eastAsia="en-CA" w:bidi="en-CA"/>
      </w:rPr>
    </w:lvl>
    <w:lvl w:ilvl="4" w:tplc="41E45764">
      <w:numFmt w:val="bullet"/>
      <w:lvlText w:val="•"/>
      <w:lvlJc w:val="left"/>
      <w:pPr>
        <w:ind w:left="4972" w:hanging="360"/>
      </w:pPr>
      <w:rPr>
        <w:rFonts w:hint="default"/>
        <w:lang w:val="en-CA" w:eastAsia="en-CA" w:bidi="en-CA"/>
      </w:rPr>
    </w:lvl>
    <w:lvl w:ilvl="5" w:tplc="2ABCDF32">
      <w:numFmt w:val="bullet"/>
      <w:lvlText w:val="•"/>
      <w:lvlJc w:val="left"/>
      <w:pPr>
        <w:ind w:left="5740" w:hanging="360"/>
      </w:pPr>
      <w:rPr>
        <w:rFonts w:hint="default"/>
        <w:lang w:val="en-CA" w:eastAsia="en-CA" w:bidi="en-CA"/>
      </w:rPr>
    </w:lvl>
    <w:lvl w:ilvl="6" w:tplc="28A818E0">
      <w:numFmt w:val="bullet"/>
      <w:lvlText w:val="•"/>
      <w:lvlJc w:val="left"/>
      <w:pPr>
        <w:ind w:left="6508" w:hanging="360"/>
      </w:pPr>
      <w:rPr>
        <w:rFonts w:hint="default"/>
        <w:lang w:val="en-CA" w:eastAsia="en-CA" w:bidi="en-CA"/>
      </w:rPr>
    </w:lvl>
    <w:lvl w:ilvl="7" w:tplc="CB46CEFA">
      <w:numFmt w:val="bullet"/>
      <w:lvlText w:val="•"/>
      <w:lvlJc w:val="left"/>
      <w:pPr>
        <w:ind w:left="7276" w:hanging="360"/>
      </w:pPr>
      <w:rPr>
        <w:rFonts w:hint="default"/>
        <w:lang w:val="en-CA" w:eastAsia="en-CA" w:bidi="en-CA"/>
      </w:rPr>
    </w:lvl>
    <w:lvl w:ilvl="8" w:tplc="F9F4871E">
      <w:numFmt w:val="bullet"/>
      <w:lvlText w:val="•"/>
      <w:lvlJc w:val="left"/>
      <w:pPr>
        <w:ind w:left="8044" w:hanging="360"/>
      </w:pPr>
      <w:rPr>
        <w:rFonts w:hint="default"/>
        <w:lang w:val="en-CA" w:eastAsia="en-CA" w:bidi="en-CA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EwtjQwMDI0NTYxMzJX0lEKTi0uzszPAykwrgUArN/NtywAAAA="/>
  </w:docVars>
  <w:rsids>
    <w:rsidRoot w:val="006A2C80"/>
    <w:rsid w:val="0001408C"/>
    <w:rsid w:val="00037086"/>
    <w:rsid w:val="001223AC"/>
    <w:rsid w:val="0020722B"/>
    <w:rsid w:val="002744D0"/>
    <w:rsid w:val="002826D0"/>
    <w:rsid w:val="002957B4"/>
    <w:rsid w:val="002C5179"/>
    <w:rsid w:val="002D0688"/>
    <w:rsid w:val="003474DC"/>
    <w:rsid w:val="00383E14"/>
    <w:rsid w:val="004F015A"/>
    <w:rsid w:val="005138A2"/>
    <w:rsid w:val="005B0421"/>
    <w:rsid w:val="00623B03"/>
    <w:rsid w:val="0069428F"/>
    <w:rsid w:val="006A2C80"/>
    <w:rsid w:val="006C4FF5"/>
    <w:rsid w:val="006D706F"/>
    <w:rsid w:val="00745705"/>
    <w:rsid w:val="0075051F"/>
    <w:rsid w:val="0077719F"/>
    <w:rsid w:val="007F3022"/>
    <w:rsid w:val="00806136"/>
    <w:rsid w:val="00861EB8"/>
    <w:rsid w:val="00914317"/>
    <w:rsid w:val="00950E3A"/>
    <w:rsid w:val="00A015F2"/>
    <w:rsid w:val="00A12803"/>
    <w:rsid w:val="00AC14B3"/>
    <w:rsid w:val="00AC6F3F"/>
    <w:rsid w:val="00B1089C"/>
    <w:rsid w:val="00C624EA"/>
    <w:rsid w:val="00C94E8D"/>
    <w:rsid w:val="00D56BA1"/>
    <w:rsid w:val="00D75031"/>
    <w:rsid w:val="00E21110"/>
    <w:rsid w:val="00E31732"/>
    <w:rsid w:val="00E737E6"/>
    <w:rsid w:val="00F07282"/>
    <w:rsid w:val="00F92F6A"/>
    <w:rsid w:val="00F953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E69279"/>
  <w15:docId w15:val="{97A4C91F-799D-4256-824F-B8F218A77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CA" w:eastAsia="en-CA" w:bidi="en-CA"/>
    </w:rPr>
  </w:style>
  <w:style w:type="paragraph" w:styleId="Heading1">
    <w:name w:val="heading 1"/>
    <w:basedOn w:val="Normal"/>
    <w:uiPriority w:val="9"/>
    <w:qFormat/>
    <w:pPr>
      <w:ind w:left="1900" w:hanging="36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190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D068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D068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C4F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C4FF5"/>
    <w:rPr>
      <w:rFonts w:ascii="Times New Roman" w:eastAsia="Times New Roman" w:hAnsi="Times New Roman" w:cs="Times New Roman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6C4F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C4FF5"/>
    <w:rPr>
      <w:rFonts w:ascii="Times New Roman" w:eastAsia="Times New Roman" w:hAnsi="Times New Roman" w:cs="Times New Roman"/>
      <w:lang w:val="en-CA" w:eastAsia="en-CA" w:bidi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E31732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72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youtu.be/fBllzBfFhn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615</Words>
  <Characters>351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vorski</dc:creator>
  <cp:lastModifiedBy>Baljeet Bilkhu</cp:lastModifiedBy>
  <cp:revision>15</cp:revision>
  <dcterms:created xsi:type="dcterms:W3CDTF">2020-05-05T21:27:00Z</dcterms:created>
  <dcterms:modified xsi:type="dcterms:W3CDTF">2023-01-19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6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12-21T00:00:00Z</vt:filetime>
  </property>
</Properties>
</file>